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77777777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</w:p>
    <w:p w14:paraId="072D1FD9" w14:textId="5369A42C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08B3B47F" w14:textId="31860B33" w:rsidR="0091208C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2828640" w:history="1">
            <w:r w:rsidR="0091208C" w:rsidRPr="006048FD">
              <w:rPr>
                <w:rStyle w:val="Hipercze"/>
                <w:rFonts w:cstheme="majorHAnsi"/>
              </w:rPr>
              <w:t>1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Cel projekt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12011C0" w14:textId="55090FAC" w:rsidR="0091208C" w:rsidRDefault="007B79D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1" w:history="1">
            <w:r w:rsidR="0091208C" w:rsidRPr="006048FD">
              <w:rPr>
                <w:rStyle w:val="Hipercze"/>
              </w:rPr>
              <w:t>2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Zbiory danych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655D3A1" w14:textId="3F8FAAD3" w:rsidR="0091208C" w:rsidRDefault="007B79D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2" w:history="1">
            <w:r w:rsidR="0091208C" w:rsidRPr="006048FD">
              <w:rPr>
                <w:rStyle w:val="Hipercze"/>
              </w:rPr>
              <w:t>3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Architektura system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2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55A4C272" w14:textId="145D93B7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3" w:history="1">
            <w:r w:rsidR="0091208C" w:rsidRPr="006048FD">
              <w:rPr>
                <w:rStyle w:val="Hipercze"/>
                <w:noProof/>
              </w:rPr>
              <w:t>3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Konwersja daty zakupu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3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CC46C1A" w14:textId="024C13F5" w:rsidR="0091208C" w:rsidRDefault="007B79D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4" w:history="1">
            <w:r w:rsidR="0091208C" w:rsidRPr="006048FD">
              <w:rPr>
                <w:rStyle w:val="Hipercze"/>
              </w:rPr>
              <w:t>4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Opis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4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0673EF60" w14:textId="051BB39B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5" w:history="1">
            <w:r w:rsidR="0091208C" w:rsidRPr="006048FD">
              <w:rPr>
                <w:rStyle w:val="Hipercze"/>
                <w:noProof/>
              </w:rPr>
              <w:t>4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zyski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5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8B2E5C2" w14:textId="4118ED9D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6" w:history="1">
            <w:r w:rsidR="0091208C" w:rsidRPr="006048FD">
              <w:rPr>
                <w:rStyle w:val="Hipercze"/>
                <w:noProof/>
              </w:rPr>
              <w:t>4.2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rzetwarz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6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7224F992" w14:textId="634AEF10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7" w:history="1">
            <w:r w:rsidR="0091208C" w:rsidRPr="006048FD">
              <w:rPr>
                <w:rStyle w:val="Hipercze"/>
                <w:noProof/>
              </w:rPr>
              <w:t>4.3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Składo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7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0F875BCA" w14:textId="74657B06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8" w:history="1">
            <w:r w:rsidR="0091208C" w:rsidRPr="006048FD">
              <w:rPr>
                <w:rStyle w:val="Hipercze"/>
                <w:noProof/>
              </w:rPr>
              <w:t>4.4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Analiza danych (+ generowane widoki wsadowe?)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8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56D910B3" w14:textId="1A2789D9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9" w:history="1">
            <w:r w:rsidR="0091208C" w:rsidRPr="006048FD">
              <w:rPr>
                <w:rStyle w:val="Hipercze"/>
                <w:noProof/>
              </w:rPr>
              <w:t>4.5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Warstwa prezentacyjna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9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60628555" w14:textId="1B0C6842" w:rsidR="0091208C" w:rsidRDefault="007B79D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0" w:history="1">
            <w:r w:rsidR="0091208C" w:rsidRPr="006048FD">
              <w:rPr>
                <w:rStyle w:val="Hipercze"/>
              </w:rPr>
              <w:t>5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Testowanie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3EA1F3B5" w14:textId="090E6B04" w:rsidR="0091208C" w:rsidRDefault="007B79D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1" w:history="1">
            <w:r w:rsidR="0091208C" w:rsidRPr="006048FD">
              <w:rPr>
                <w:rStyle w:val="Hipercze"/>
              </w:rPr>
              <w:t>6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Podsumowanie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660F3AD2" w14:textId="18F006AE" w:rsidR="0091208C" w:rsidRDefault="007B79D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52" w:history="1">
            <w:r w:rsidR="0091208C" w:rsidRPr="006048FD">
              <w:rPr>
                <w:rStyle w:val="Hipercze"/>
                <w:noProof/>
              </w:rPr>
              <w:t>6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dział pracy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52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37371D64" w14:textId="715082D9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2828640"/>
      <w:bookmarkEnd w:id="0"/>
      <w:r>
        <w:lastRenderedPageBreak/>
        <w:t>Cel projektu</w:t>
      </w:r>
      <w:bookmarkEnd w:id="1"/>
    </w:p>
    <w:p w14:paraId="453CB6CA" w14:textId="2A5C2A6F" w:rsidR="00B72992" w:rsidRPr="00B72992" w:rsidRDefault="00E15DCA" w:rsidP="00785369">
      <w:pPr>
        <w:jc w:val="both"/>
      </w:pPr>
      <w:r>
        <w:rPr>
          <w:highlight w:val="yellow"/>
        </w:rPr>
        <w:t>TODO</w:t>
      </w:r>
      <w:r w:rsidR="00B72992">
        <w:t xml:space="preserve">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2828641"/>
      <w:r>
        <w:t>Zbiory danych</w:t>
      </w:r>
      <w:bookmarkEnd w:id="2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 xml:space="preserve">przy użyciu skryptu języka </w:t>
      </w:r>
      <w:proofErr w:type="spellStart"/>
      <w:r w:rsidR="0097018F">
        <w:rPr>
          <w:rFonts w:cstheme="majorHAnsi"/>
          <w:szCs w:val="22"/>
        </w:rPr>
        <w:t>Python</w:t>
      </w:r>
      <w:proofErr w:type="spellEnd"/>
      <w:r w:rsidR="0097018F">
        <w:rPr>
          <w:rFonts w:cstheme="majorHAnsi"/>
          <w:szCs w:val="22"/>
        </w:rPr>
        <w:t xml:space="preserve">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97018F">
        <w:rPr>
          <w:rFonts w:cstheme="majorHAnsi"/>
          <w:szCs w:val="22"/>
        </w:rPr>
        <w:t xml:space="preserve">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2D0E7939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</w:t>
      </w:r>
      <w:proofErr w:type="spellStart"/>
      <w:r w:rsidR="00284310">
        <w:rPr>
          <w:rFonts w:cstheme="majorHAnsi"/>
          <w:szCs w:val="22"/>
        </w:rPr>
        <w:t>Python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 w:rsidRPr="00284310">
        <w:rPr>
          <w:rFonts w:cstheme="majorHAnsi"/>
          <w:i/>
          <w:iCs/>
          <w:szCs w:val="22"/>
        </w:rPr>
        <w:t>spotipy</w:t>
      </w:r>
      <w:proofErr w:type="spellEnd"/>
      <w:r w:rsidR="00284310">
        <w:rPr>
          <w:rFonts w:cstheme="majorHAnsi"/>
          <w:szCs w:val="22"/>
        </w:rPr>
        <w:t xml:space="preserve">, który umożliwia korzystanie z Web API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Skrypt z jego użyciem (</w:t>
      </w:r>
      <w:r w:rsidR="00F53D40" w:rsidRPr="00F53D40">
        <w:rPr>
          <w:rFonts w:cstheme="majorHAnsi"/>
          <w:i/>
          <w:iCs/>
          <w:szCs w:val="22"/>
        </w:rPr>
        <w:t>spotipy.py</w:t>
      </w:r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F53D40">
        <w:rPr>
          <w:rFonts w:cstheme="majorHAnsi"/>
          <w:szCs w:val="22"/>
        </w:rPr>
        <w:t>, w znacznie krótszym czasie niż bezpośrednie zapytanie do API (z uwagi na ograniczenie liczby elementów). 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7BB0D53C" w14:textId="58E1F4A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3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3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</w:t>
      </w:r>
      <w:proofErr w:type="spellStart"/>
      <w:r w:rsidR="00284310">
        <w:rPr>
          <w:rFonts w:cstheme="majorHAnsi"/>
          <w:szCs w:val="22"/>
        </w:rPr>
        <w:t>token</w:t>
      </w:r>
      <w:proofErr w:type="spellEnd"/>
      <w:r w:rsidR="00284310">
        <w:rPr>
          <w:rFonts w:cstheme="majorHAnsi"/>
          <w:szCs w:val="22"/>
        </w:rPr>
        <w:t xml:space="preserve"> dostępu do Web </w:t>
      </w:r>
      <w:proofErr w:type="spellStart"/>
      <w:r w:rsidR="00284310">
        <w:rPr>
          <w:rFonts w:cstheme="majorHAnsi"/>
          <w:szCs w:val="22"/>
        </w:rPr>
        <w:t>Api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4" w:name="_Toc92828642"/>
      <w:r>
        <w:t>Architektura systemu</w:t>
      </w:r>
      <w:bookmarkEnd w:id="4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.</w:t>
      </w:r>
    </w:p>
    <w:p w14:paraId="371134C9" w14:textId="2F33E219" w:rsidR="00B56B03" w:rsidRPr="0091208C" w:rsidRDefault="00E15DCA" w:rsidP="0091208C">
      <w:r w:rsidRPr="00E15DCA">
        <w:rPr>
          <w:highlight w:val="yellow"/>
        </w:rPr>
        <w:lastRenderedPageBreak/>
        <w:t>TODO</w:t>
      </w:r>
    </w:p>
    <w:p w14:paraId="53EFC397" w14:textId="2AA5ED07" w:rsidR="0091208C" w:rsidRDefault="0091208C" w:rsidP="0091208C">
      <w:pPr>
        <w:pStyle w:val="Nagwek1"/>
      </w:pPr>
      <w:bookmarkStart w:id="5" w:name="_Toc92828644"/>
      <w:r>
        <w:t>Opis rozwiązania</w:t>
      </w:r>
      <w:bookmarkEnd w:id="5"/>
    </w:p>
    <w:p w14:paraId="5DE13EBE" w14:textId="2C252A3B" w:rsidR="0091208C" w:rsidRDefault="0091208C" w:rsidP="0091208C">
      <w:pPr>
        <w:pStyle w:val="Nagwek2"/>
      </w:pPr>
      <w:bookmarkStart w:id="6" w:name="_Toc92828645"/>
      <w:r>
        <w:t>Pozyskiwanie</w:t>
      </w:r>
      <w:bookmarkStart w:id="7" w:name="_Toc92828646"/>
      <w:bookmarkEnd w:id="6"/>
      <w:r>
        <w:t xml:space="preserve">, przetwarzanie </w:t>
      </w:r>
      <w:bookmarkStart w:id="8" w:name="_Toc92828647"/>
      <w:bookmarkEnd w:id="7"/>
      <w:r>
        <w:t>i składowanie danych</w:t>
      </w:r>
      <w:bookmarkEnd w:id="8"/>
    </w:p>
    <w:p w14:paraId="6247AA7C" w14:textId="2D139DDD" w:rsidR="0091208C" w:rsidRDefault="0091208C" w:rsidP="0091208C"/>
    <w:p w14:paraId="649BF728" w14:textId="2FA05EF4" w:rsidR="00B56B03" w:rsidRDefault="00B56B03" w:rsidP="0091208C">
      <w:r>
        <w:t xml:space="preserve">CO PRZED NIFI </w:t>
      </w:r>
    </w:p>
    <w:p w14:paraId="36678BAF" w14:textId="3F1C0BFF" w:rsidR="004B646B" w:rsidRDefault="004B646B" w:rsidP="004B646B">
      <w:pPr>
        <w:jc w:val="both"/>
      </w:pPr>
      <w:r>
        <w:rPr>
          <w:rFonts w:cstheme="majorHAnsi"/>
          <w:szCs w:val="22"/>
        </w:rPr>
        <w:t xml:space="preserve">Pozyskiwanie danych rozpoczęło pobranie ze strony </w:t>
      </w:r>
      <w:hyperlink r:id="rId14" w:history="1">
        <w:r w:rsidRPr="008C53E8">
          <w:rPr>
            <w:rStyle w:val="Hipercze"/>
            <w:rFonts w:cstheme="majorHAnsi"/>
            <w:i/>
            <w:iCs/>
            <w:szCs w:val="22"/>
          </w:rPr>
          <w:t>https://kwo</w:t>
        </w:r>
        <w:r w:rsidRPr="008C53E8">
          <w:rPr>
            <w:rStyle w:val="Hipercze"/>
            <w:rFonts w:cstheme="majorHAnsi"/>
            <w:i/>
            <w:iCs/>
            <w:szCs w:val="22"/>
          </w:rPr>
          <w:t>r</w:t>
        </w:r>
        <w:r w:rsidRPr="008C53E8">
          <w:rPr>
            <w:rStyle w:val="Hipercze"/>
            <w:rFonts w:cstheme="majorHAnsi"/>
            <w:i/>
            <w:iCs/>
            <w:szCs w:val="22"/>
          </w:rPr>
          <w:t>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 xml:space="preserve">identyfikatorów 5000 najpopularniejszych artystów w serwisie według rankingu bazującego na danych udostępnianych przez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(</w:t>
      </w:r>
      <w:hyperlink r:id="rId15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 xml:space="preserve">). Posłużył do tego skrypt napisany w </w:t>
      </w:r>
      <w:proofErr w:type="spellStart"/>
      <w:r>
        <w:rPr>
          <w:rFonts w:cstheme="majorHAnsi"/>
          <w:szCs w:val="22"/>
        </w:rPr>
        <w:t>Pythonie</w:t>
      </w:r>
      <w:proofErr w:type="spellEnd"/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proofErr w:type="spellStart"/>
      <w:r w:rsidRPr="004B646B">
        <w:rPr>
          <w:rFonts w:cstheme="majorHAnsi"/>
          <w:i/>
          <w:iCs/>
          <w:szCs w:val="22"/>
        </w:rPr>
        <w:t>BeautifulSoup</w:t>
      </w:r>
      <w:proofErr w:type="spellEnd"/>
      <w:r>
        <w:rPr>
          <w:rFonts w:cstheme="majorHAnsi"/>
          <w:szCs w:val="22"/>
        </w:rPr>
        <w:t xml:space="preserve">. Krok ten był konieczny do utworzenia referencyjnego zbioru danych, ponieważ Web API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nie umożliwia pobrania danych dla wszystkich artystów lub pewnej ich części; wymagane jest podanie konkretnych identyfikatorów.</w:t>
      </w:r>
    </w:p>
    <w:p w14:paraId="20FB7886" w14:textId="145ACC60" w:rsidR="00B56B03" w:rsidRPr="00AD1461" w:rsidRDefault="00F53686" w:rsidP="0091208C">
      <w:r>
        <w:t xml:space="preserve">Po </w:t>
      </w:r>
      <w:r w:rsidR="00E06472">
        <w:t>u</w:t>
      </w:r>
      <w:r>
        <w:t xml:space="preserve">tworzeniu pliku zawierającego identyfikatory artystów, </w:t>
      </w:r>
      <w:r w:rsidR="008F02E3">
        <w:t xml:space="preserve">stało się możliwe pobranie dodatkowych informacji na temat albumów oraz piosenek. W tym celu została wykorzystana biblioteka </w:t>
      </w:r>
      <w:proofErr w:type="spellStart"/>
      <w:r w:rsidR="008F02E3">
        <w:t>Pythonowa</w:t>
      </w:r>
      <w:proofErr w:type="spellEnd"/>
      <w:r w:rsidR="008F02E3">
        <w:t xml:space="preserve"> </w:t>
      </w:r>
      <w:proofErr w:type="spellStart"/>
      <w:r w:rsidR="008F02E3">
        <w:rPr>
          <w:i/>
          <w:iCs/>
        </w:rPr>
        <w:t>Spotipy</w:t>
      </w:r>
      <w:proofErr w:type="spellEnd"/>
      <w:r w:rsidR="008F02E3">
        <w:rPr>
          <w:i/>
          <w:iCs/>
        </w:rPr>
        <w:t xml:space="preserve"> </w:t>
      </w:r>
      <w:r w:rsidR="008F02E3">
        <w:t xml:space="preserve">w skrypcie </w:t>
      </w:r>
      <w:proofErr w:type="spellStart"/>
      <w:r w:rsidR="008F02E3" w:rsidRPr="00AD1461">
        <w:rPr>
          <w:i/>
          <w:iCs/>
        </w:rPr>
        <w:t>spotipy.</w:t>
      </w:r>
      <w:r w:rsidR="00AD1461" w:rsidRPr="00AD1461">
        <w:rPr>
          <w:i/>
          <w:iCs/>
        </w:rPr>
        <w:t>ipynb</w:t>
      </w:r>
      <w:proofErr w:type="spellEnd"/>
      <w:r w:rsidR="00AD1461">
        <w:t xml:space="preserve"> pobierającym te informacje prosto ze </w:t>
      </w:r>
      <w:proofErr w:type="spellStart"/>
      <w:r w:rsidR="00AD1461">
        <w:t>Spotify</w:t>
      </w:r>
      <w:proofErr w:type="spellEnd"/>
      <w:r w:rsidR="00AD1461">
        <w:t xml:space="preserve"> Web API</w:t>
      </w:r>
      <w:r w:rsidR="008F02E3" w:rsidRPr="00AD1461">
        <w:t xml:space="preserve">. </w:t>
      </w:r>
      <w:r w:rsidR="00E06472">
        <w:t>S</w:t>
      </w:r>
      <w:r w:rsidR="00AD1461">
        <w:t>kryp</w:t>
      </w:r>
      <w:r w:rsidR="00E06472">
        <w:t>t</w:t>
      </w:r>
      <w:r w:rsidR="00AD1461">
        <w:t xml:space="preserve"> </w:t>
      </w:r>
      <w:r w:rsidR="00E06472">
        <w:t>wymaga</w:t>
      </w:r>
      <w:r w:rsidR="00AD1461">
        <w:t xml:space="preserve"> autoryzacj</w:t>
      </w:r>
      <w:r w:rsidR="00E06472">
        <w:t>i</w:t>
      </w:r>
      <w:r w:rsidR="00AD1461">
        <w:t xml:space="preserve"> po przez podanie </w:t>
      </w:r>
      <w:proofErr w:type="spellStart"/>
      <w:r w:rsidR="00E06472">
        <w:t>tokenu</w:t>
      </w:r>
      <w:proofErr w:type="spellEnd"/>
      <w:r w:rsidR="00E06472">
        <w:t xml:space="preserve"> </w:t>
      </w:r>
      <w:r w:rsidR="00AD1461">
        <w:t>wygenerowanego na stronie</w:t>
      </w:r>
      <w:r w:rsidR="00E06472">
        <w:t xml:space="preserve"> </w:t>
      </w:r>
      <w:hyperlink r:id="rId16" w:history="1">
        <w:r w:rsidR="00E06472" w:rsidRPr="00035B31">
          <w:rPr>
            <w:rStyle w:val="Hipercze"/>
          </w:rPr>
          <w:t>https://developer.spotify.com/</w:t>
        </w:r>
      </w:hyperlink>
      <w:r w:rsidR="00E06472">
        <w:t>. W następnym kroku są wczytywane ID artystów, a następnie w pętli są pobierane informacje na temat albumów oraz piosenek artystów i umieszczane w specjalnie otworzonych w tym celu folderach.</w:t>
      </w:r>
    </w:p>
    <w:p w14:paraId="5DD22EF7" w14:textId="3702A0AB" w:rsidR="0091208C" w:rsidRDefault="0091208C" w:rsidP="0091208C">
      <w:r>
        <w:rPr>
          <w:noProof/>
        </w:rPr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A90D1" w14:textId="410CC4FA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4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 danych dotyczący danych o artystach.</w:t>
      </w:r>
    </w:p>
    <w:p w14:paraId="4C1D4669" w14:textId="77777777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proofErr w:type="spellStart"/>
      <w:r w:rsidR="0093619D" w:rsidRPr="0093619D">
        <w:rPr>
          <w:i/>
          <w:iCs/>
        </w:rPr>
        <w:t>GetFile</w:t>
      </w:r>
      <w:proofErr w:type="spellEnd"/>
      <w:r w:rsidR="0093619D">
        <w:t xml:space="preserve"> p</w:t>
      </w:r>
      <w:r>
        <w:t xml:space="preserve">obierany jest 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</w:t>
      </w:r>
      <w:r>
        <w:lastRenderedPageBreak/>
        <w:t>przypisuje ją do nich jako atrybut</w:t>
      </w:r>
      <w:r w:rsidR="001C6BA6">
        <w:t xml:space="preserve"> </w:t>
      </w:r>
      <w:proofErr w:type="spellStart"/>
      <w:r w:rsidR="001C6BA6" w:rsidRPr="001C6BA6">
        <w:rPr>
          <w:i/>
          <w:iCs/>
        </w:rPr>
        <w:t>content</w:t>
      </w:r>
      <w:proofErr w:type="spellEnd"/>
      <w:r>
        <w:t xml:space="preserve">. </w:t>
      </w:r>
      <w:r w:rsidR="00AA2E7C">
        <w:t xml:space="preserve">W kolejnym kroku przy pomocy procesora </w:t>
      </w:r>
      <w:proofErr w:type="spellStart"/>
      <w:r w:rsidR="00AA2E7C" w:rsidRPr="00AA2E7C">
        <w:rPr>
          <w:i/>
          <w:iCs/>
        </w:rPr>
        <w:t>UpdateAttribute</w:t>
      </w:r>
      <w:proofErr w:type="spellEnd"/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</w:t>
      </w:r>
      <w:proofErr w:type="spellStart"/>
      <w:r w:rsidRPr="00AA2E7C">
        <w:rPr>
          <w:rFonts w:cstheme="majorHAnsi"/>
          <w:i/>
          <w:iCs/>
        </w:rPr>
        <w:t>filename:substringBefore</w:t>
      </w:r>
      <w:proofErr w:type="spellEnd"/>
      <w:r w:rsidRPr="00AA2E7C">
        <w:rPr>
          <w:rFonts w:cstheme="majorHAnsi"/>
          <w:i/>
          <w:iCs/>
        </w:rPr>
        <w:t>("_")}_${</w:t>
      </w:r>
      <w:proofErr w:type="spellStart"/>
      <w:r w:rsidRPr="00AA2E7C">
        <w:rPr>
          <w:rFonts w:cstheme="majorHAnsi"/>
          <w:i/>
          <w:iCs/>
        </w:rPr>
        <w:t>fragment.index</w:t>
      </w:r>
      <w:proofErr w:type="spellEnd"/>
      <w:r w:rsidRPr="00AA2E7C">
        <w:rPr>
          <w:rFonts w:cstheme="majorHAnsi"/>
          <w:i/>
          <w:iCs/>
        </w:rPr>
        <w:t>}.</w:t>
      </w:r>
      <w:proofErr w:type="spellStart"/>
      <w:r w:rsidRPr="00AA2E7C">
        <w:rPr>
          <w:rFonts w:cstheme="majorHAnsi"/>
          <w:i/>
          <w:iCs/>
        </w:rPr>
        <w:t>json</w:t>
      </w:r>
      <w:proofErr w:type="spellEnd"/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proofErr w:type="spellStart"/>
      <w:r w:rsidR="0091208C" w:rsidRPr="0091208C">
        <w:rPr>
          <w:i/>
          <w:iCs/>
        </w:rPr>
        <w:t>InvokeHTTP</w:t>
      </w:r>
      <w:proofErr w:type="spellEnd"/>
      <w:r w:rsidR="0091208C">
        <w:t xml:space="preserve">, przy pomocy którego wykonywane jest zapytanie do Web API </w:t>
      </w:r>
      <w:proofErr w:type="spellStart"/>
      <w:r w:rsidR="0091208C">
        <w:t>Spotify</w:t>
      </w:r>
      <w:proofErr w:type="spellEnd"/>
      <w:r w:rsidR="0091208C">
        <w:t>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7B79D2" w:rsidP="0093619D">
      <w:pPr>
        <w:jc w:val="center"/>
        <w:rPr>
          <w:i/>
          <w:iCs/>
        </w:rPr>
      </w:pPr>
      <w:hyperlink r:id="rId18" w:history="1">
        <w:r w:rsidR="0093619D"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 </w:t>
      </w:r>
      <w:r>
        <w:rPr>
          <w:lang w:val="en-US"/>
        </w:rPr>
        <w:t>:</w:t>
      </w:r>
      <w:r w:rsidRPr="0093619D">
        <w:rPr>
          <w:lang w:val="en-US"/>
        </w:rPr>
        <w:t xml:space="preserve"> application/json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 xml:space="preserve">Bearer &lt;token&gt; </w:t>
      </w:r>
    </w:p>
    <w:p w14:paraId="6B70BD94" w14:textId="122FBB8B" w:rsidR="000F7EE4" w:rsidRDefault="0093619D" w:rsidP="0093619D">
      <w:pPr>
        <w:jc w:val="both"/>
      </w:pPr>
      <w:proofErr w:type="spellStart"/>
      <w:r>
        <w:t>Token</w:t>
      </w:r>
      <w:proofErr w:type="spellEnd"/>
      <w:r>
        <w:t xml:space="preserve">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spotify</w:t>
      </w:r>
      <w:proofErr w:type="spellEnd"/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93619D">
        <w:rPr>
          <w:i/>
          <w:iCs/>
        </w:rPr>
        <w:t>PutHDFS</w:t>
      </w:r>
      <w:proofErr w:type="spellEnd"/>
      <w:r w:rsidR="000F7EE4">
        <w:t xml:space="preserve">. </w:t>
      </w:r>
    </w:p>
    <w:p w14:paraId="33182860" w14:textId="73E1EC17" w:rsidR="0091208C" w:rsidRDefault="0091208C" w:rsidP="004750AE">
      <w:pPr>
        <w:jc w:val="both"/>
      </w:pPr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</w:t>
      </w:r>
      <w:r w:rsidR="001D2DB8">
        <w:t xml:space="preserve"> URL, 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</w:t>
      </w:r>
      <w:proofErr w:type="spellStart"/>
      <w:r w:rsidR="001D2DB8" w:rsidRPr="001D2DB8">
        <w:rPr>
          <w:i/>
          <w:iCs/>
        </w:rPr>
        <w:t>spotify</w:t>
      </w:r>
      <w:proofErr w:type="spellEnd"/>
      <w:r w:rsidR="001D2DB8" w:rsidRPr="001D2DB8">
        <w:rPr>
          <w:i/>
          <w:iCs/>
        </w:rPr>
        <w:t>/data</w:t>
      </w:r>
      <w:r>
        <w:t>).</w:t>
      </w:r>
    </w:p>
    <w:p w14:paraId="14FC54D2" w14:textId="3D2B1575" w:rsidR="0091208C" w:rsidRDefault="0091208C" w:rsidP="004750AE">
      <w:pPr>
        <w:jc w:val="center"/>
      </w:pPr>
      <w:r>
        <w:rPr>
          <w:noProof/>
        </w:rPr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300F2" w14:textId="7EE51FD1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5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y danych dotyczące danych o albumach i utworach.</w:t>
      </w:r>
    </w:p>
    <w:p w14:paraId="3197D50E" w14:textId="464AA8C4" w:rsidR="0091208C" w:rsidRDefault="0091208C" w:rsidP="0091208C">
      <w:r>
        <w:t>Pliki w formacie JSON, z identyfikatorem artysty jako nazwą,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 xml:space="preserve">) przy pomocy przepływu danych zbudowanego przy pomocy Apache </w:t>
      </w:r>
      <w:proofErr w:type="spellStart"/>
      <w:r>
        <w:t>NiFi</w:t>
      </w:r>
      <w:proofErr w:type="spellEnd"/>
      <w:r>
        <w:t>.</w:t>
      </w:r>
    </w:p>
    <w:p w14:paraId="3939326F" w14:textId="62508DE2" w:rsidR="00B63FC1" w:rsidRDefault="00B63FC1" w:rsidP="0091208C"/>
    <w:p w14:paraId="476014D5" w14:textId="57ED6754" w:rsidR="00B63FC1" w:rsidRDefault="00E15DCA" w:rsidP="0091208C">
      <w:r w:rsidRPr="00E15DCA">
        <w:rPr>
          <w:highlight w:val="yellow"/>
        </w:rPr>
        <w:t>TODO</w:t>
      </w:r>
      <w:r>
        <w:t xml:space="preserve"> – Spark </w:t>
      </w:r>
      <w:proofErr w:type="spellStart"/>
      <w:r>
        <w:t>preprocessing</w:t>
      </w:r>
      <w:proofErr w:type="spellEnd"/>
      <w:r w:rsidR="00B63FC1">
        <w:t xml:space="preserve"> </w:t>
      </w:r>
    </w:p>
    <w:p w14:paraId="11ECC1BC" w14:textId="77777777" w:rsidR="0091208C" w:rsidRPr="0091208C" w:rsidRDefault="0091208C" w:rsidP="0091208C"/>
    <w:p w14:paraId="50D9E265" w14:textId="6023CC9B" w:rsidR="008C53E8" w:rsidRDefault="0091208C" w:rsidP="005C7A23">
      <w:pPr>
        <w:pStyle w:val="Nagwek2"/>
      </w:pPr>
      <w:bookmarkStart w:id="9" w:name="_Toc92828648"/>
      <w:r>
        <w:lastRenderedPageBreak/>
        <w:t>Analiza danych</w:t>
      </w:r>
      <w:bookmarkStart w:id="10" w:name="_Toc92828649"/>
      <w:bookmarkEnd w:id="9"/>
      <w:r w:rsidR="00B63FC1">
        <w:t xml:space="preserve"> (generowanie widoków wsadowych)</w:t>
      </w:r>
    </w:p>
    <w:p w14:paraId="1374907E" w14:textId="137C0CB2" w:rsidR="008C53E8" w:rsidRDefault="002233A9" w:rsidP="008C53E8">
      <w:r>
        <w:t xml:space="preserve">Na podstawie przetworzonych wcześniej danych, zostały zbudowane widoki wsadowe, które docelowo znalazły się w warstwie prezentacyjnej. Generowanie widoków zostało opakowane w funkcje </w:t>
      </w:r>
      <w:proofErr w:type="spellStart"/>
      <w:r>
        <w:t>Pythonowe</w:t>
      </w:r>
      <w:proofErr w:type="spellEnd"/>
      <w:r>
        <w:t>, przyjmujące na wejściu ID artysty.</w:t>
      </w:r>
    </w:p>
    <w:p w14:paraId="18FFD039" w14:textId="1D99AC0F" w:rsidR="001B7459" w:rsidRDefault="001B7459" w:rsidP="001B7459">
      <w:pPr>
        <w:pStyle w:val="Akapitzlist"/>
        <w:numPr>
          <w:ilvl w:val="0"/>
          <w:numId w:val="39"/>
        </w:numPr>
      </w:pPr>
      <w:r>
        <w:t xml:space="preserve">Pierwszy widok prezentuje porównanie </w:t>
      </w:r>
      <w:r w:rsidR="00BB066A">
        <w:t xml:space="preserve">liczby obserwatorów oraz rankingu popularności </w:t>
      </w:r>
      <w:proofErr w:type="spellStart"/>
      <w:r w:rsidR="00BB066A">
        <w:t>Spotify</w:t>
      </w:r>
      <w:proofErr w:type="spellEnd"/>
      <w:r w:rsidR="00BB066A">
        <w:t xml:space="preserve"> dla artystów</w:t>
      </w:r>
      <w:r w:rsidR="00F04328">
        <w:t>,</w:t>
      </w:r>
      <w:r w:rsidR="00BB066A">
        <w:t xml:space="preserve"> tworzących muzykę w podobnych gatunkach co artysta o podanym ID.</w:t>
      </w:r>
    </w:p>
    <w:p w14:paraId="0640BDC0" w14:textId="70F7FA17" w:rsidR="00D65B3D" w:rsidRDefault="00D65B3D" w:rsidP="001B7459">
      <w:pPr>
        <w:pStyle w:val="Akapitzlist"/>
        <w:numPr>
          <w:ilvl w:val="0"/>
          <w:numId w:val="39"/>
        </w:numPr>
      </w:pPr>
      <w:r>
        <w:t>Drugi widok zawiera informacje na temat albumów wydanych przez wybranego artystę.</w:t>
      </w:r>
    </w:p>
    <w:p w14:paraId="0C80E90A" w14:textId="33AB275F" w:rsidR="00D65B3D" w:rsidRDefault="00D65B3D" w:rsidP="001B7459">
      <w:pPr>
        <w:pStyle w:val="Akapitzlist"/>
        <w:numPr>
          <w:ilvl w:val="0"/>
          <w:numId w:val="39"/>
        </w:numPr>
      </w:pPr>
      <w:r>
        <w:t>W trzecim widoku znajdują się informacje na temat najpopularniejszych piosenek artysty.</w:t>
      </w:r>
    </w:p>
    <w:p w14:paraId="481230A4" w14:textId="49E09D4F" w:rsidR="00D65B3D" w:rsidRDefault="00D65B3D" w:rsidP="00D65B3D">
      <w:r>
        <w:t xml:space="preserve">Każda z funkcji wywołana </w:t>
      </w:r>
      <w:proofErr w:type="spellStart"/>
      <w:r>
        <w:t>poraz</w:t>
      </w:r>
      <w:proofErr w:type="spellEnd"/>
      <w:r>
        <w:t xml:space="preserve"> pierwszy dla wybranego ID, tworzy widok wsadowy przy pomocy </w:t>
      </w:r>
      <w:proofErr w:type="spellStart"/>
      <w:r>
        <w:t>PySparka</w:t>
      </w:r>
      <w:proofErr w:type="spellEnd"/>
      <w:r>
        <w:t>, a następnie zapisuje go do</w:t>
      </w:r>
      <w:r w:rsidR="00F04328">
        <w:t xml:space="preserve"> Apache</w:t>
      </w:r>
      <w:r>
        <w:t xml:space="preserve"> </w:t>
      </w:r>
      <w:proofErr w:type="spellStart"/>
      <w:r>
        <w:t>HBase</w:t>
      </w:r>
      <w:proofErr w:type="spellEnd"/>
      <w:r>
        <w:t xml:space="preserve"> i </w:t>
      </w:r>
      <w:r w:rsidR="00F04328">
        <w:t xml:space="preserve">zwraca jako wynik. Jeżeli funkcja zostanie wywołana </w:t>
      </w:r>
      <w:proofErr w:type="spellStart"/>
      <w:r w:rsidR="00F04328">
        <w:t>poraz</w:t>
      </w:r>
      <w:proofErr w:type="spellEnd"/>
      <w:r w:rsidR="00F04328">
        <w:t xml:space="preserve"> kolejny dla tego samego ID, widok wsadowy zostanie wczytany z Apache </w:t>
      </w:r>
      <w:proofErr w:type="spellStart"/>
      <w:r w:rsidR="00F04328">
        <w:t>HBase</w:t>
      </w:r>
      <w:proofErr w:type="spellEnd"/>
      <w:r w:rsidR="00F04328">
        <w:t>.</w:t>
      </w:r>
    </w:p>
    <w:p w14:paraId="3076C5EC" w14:textId="228E86E6" w:rsidR="0091208C" w:rsidRDefault="0091208C" w:rsidP="005C7A23">
      <w:pPr>
        <w:pStyle w:val="Nagwek2"/>
      </w:pPr>
      <w:r>
        <w:t>Warstwa prezentacyjna</w:t>
      </w:r>
      <w:bookmarkEnd w:id="10"/>
    </w:p>
    <w:p w14:paraId="2C75F7E3" w14:textId="76431169" w:rsidR="0091208C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PySpark</w:t>
      </w:r>
      <w:r w:rsidR="00084BCD">
        <w:t>’a</w:t>
      </w:r>
      <w:proofErr w:type="spellEnd"/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5FFE9BA" w14:textId="2C572C79" w:rsidR="00300DE9" w:rsidRPr="00A834D6" w:rsidRDefault="00300DE9" w:rsidP="0091208C">
      <w:r w:rsidRPr="00300DE9">
        <w:rPr>
          <w:highlight w:val="yellow"/>
        </w:rPr>
        <w:t>SCREEN</w:t>
      </w:r>
    </w:p>
    <w:p w14:paraId="71D500AB" w14:textId="7A3F8862" w:rsidR="0091208C" w:rsidRDefault="0091208C" w:rsidP="0091208C">
      <w:pPr>
        <w:pStyle w:val="Nagwek1"/>
      </w:pPr>
      <w:bookmarkStart w:id="11" w:name="_Toc92828650"/>
      <w:r>
        <w:t>Testowanie rozwiązania</w:t>
      </w:r>
      <w:bookmarkEnd w:id="11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361003D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20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ID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 xml:space="preserve">Utworzenie tabeli zawierającej komplet </w:t>
            </w:r>
            <w:r>
              <w:lastRenderedPageBreak/>
              <w:t>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lastRenderedPageBreak/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 xml:space="preserve">dotyczące artystów, </w:t>
            </w:r>
            <w:r w:rsidR="004A5655" w:rsidRPr="008B5D42">
              <w:lastRenderedPageBreak/>
              <w:t>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lastRenderedPageBreak/>
              <w:t xml:space="preserve">Na końcu skryptu powinna pojawić się tabela zawierająca </w:t>
            </w:r>
            <w:r>
              <w:lastRenderedPageBreak/>
              <w:t xml:space="preserve">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lastRenderedPageBreak/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 xml:space="preserve">72T7x96EAqN2UWvAgobYf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</w:t>
            </w:r>
            <w:r>
              <w:lastRenderedPageBreak/>
              <w:t xml:space="preserve">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lastRenderedPageBreak/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</w:t>
            </w:r>
            <w:r>
              <w:lastRenderedPageBreak/>
              <w:t>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29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30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lastRenderedPageBreak/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AEEB5FE" w:rsidR="005730B6" w:rsidRDefault="008930D4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2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3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2" w:name="_Toc92828651"/>
      <w:r>
        <w:t>Podsumowanie</w:t>
      </w:r>
      <w:bookmarkEnd w:id="12"/>
    </w:p>
    <w:p w14:paraId="5C7B116E" w14:textId="42BD611B" w:rsidR="0091208C" w:rsidRPr="0091208C" w:rsidRDefault="00300DE9" w:rsidP="0091208C">
      <w:r w:rsidRPr="00300DE9">
        <w:rPr>
          <w:highlight w:val="yellow"/>
        </w:rPr>
        <w:t>TODO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3" w:name="_Toc92828652"/>
      <w:r>
        <w:t>Podział pracy</w:t>
      </w:r>
      <w:bookmarkEnd w:id="13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footerReference w:type="default" r:id="rId40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14BC3" w14:textId="77777777" w:rsidR="007B79D2" w:rsidRDefault="007B79D2" w:rsidP="00561F56">
      <w:pPr>
        <w:spacing w:after="0" w:line="240" w:lineRule="auto"/>
      </w:pPr>
      <w:r>
        <w:separator/>
      </w:r>
    </w:p>
  </w:endnote>
  <w:endnote w:type="continuationSeparator" w:id="0">
    <w:p w14:paraId="2C70962B" w14:textId="77777777" w:rsidR="007B79D2" w:rsidRDefault="007B79D2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0C72C" w14:textId="77777777" w:rsidR="007B79D2" w:rsidRDefault="007B79D2" w:rsidP="00561F56">
      <w:pPr>
        <w:spacing w:after="0" w:line="240" w:lineRule="auto"/>
      </w:pPr>
      <w:r>
        <w:separator/>
      </w:r>
    </w:p>
  </w:footnote>
  <w:footnote w:type="continuationSeparator" w:id="0">
    <w:p w14:paraId="68006004" w14:textId="77777777" w:rsidR="007B79D2" w:rsidRDefault="007B79D2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F47B4"/>
    <w:multiLevelType w:val="hybridMultilevel"/>
    <w:tmpl w:val="9970D35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17C0"/>
    <w:multiLevelType w:val="hybridMultilevel"/>
    <w:tmpl w:val="C48A7C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2180"/>
    <w:multiLevelType w:val="hybridMultilevel"/>
    <w:tmpl w:val="BAA01912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7"/>
  </w:num>
  <w:num w:numId="8">
    <w:abstractNumId w:val="14"/>
  </w:num>
  <w:num w:numId="9">
    <w:abstractNumId w:val="19"/>
  </w:num>
  <w:num w:numId="10">
    <w:abstractNumId w:val="4"/>
  </w:num>
  <w:num w:numId="11">
    <w:abstractNumId w:val="28"/>
  </w:num>
  <w:num w:numId="12">
    <w:abstractNumId w:val="5"/>
  </w:num>
  <w:num w:numId="13">
    <w:abstractNumId w:val="13"/>
  </w:num>
  <w:num w:numId="14">
    <w:abstractNumId w:val="22"/>
  </w:num>
  <w:num w:numId="15">
    <w:abstractNumId w:val="3"/>
  </w:num>
  <w:num w:numId="16">
    <w:abstractNumId w:val="18"/>
  </w:num>
  <w:num w:numId="17">
    <w:abstractNumId w:val="25"/>
  </w:num>
  <w:num w:numId="18">
    <w:abstractNumId w:val="29"/>
  </w:num>
  <w:num w:numId="19">
    <w:abstractNumId w:val="32"/>
  </w:num>
  <w:num w:numId="20">
    <w:abstractNumId w:val="16"/>
  </w:num>
  <w:num w:numId="21">
    <w:abstractNumId w:val="33"/>
  </w:num>
  <w:num w:numId="22">
    <w:abstractNumId w:val="23"/>
  </w:num>
  <w:num w:numId="23">
    <w:abstractNumId w:val="31"/>
  </w:num>
  <w:num w:numId="24">
    <w:abstractNumId w:val="20"/>
  </w:num>
  <w:num w:numId="25">
    <w:abstractNumId w:val="26"/>
  </w:num>
  <w:num w:numId="26">
    <w:abstractNumId w:val="8"/>
  </w:num>
  <w:num w:numId="27">
    <w:abstractNumId w:val="30"/>
  </w:num>
  <w:num w:numId="28">
    <w:abstractNumId w:val="9"/>
  </w:num>
  <w:num w:numId="29">
    <w:abstractNumId w:val="34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4"/>
  </w:num>
  <w:num w:numId="35">
    <w:abstractNumId w:val="17"/>
  </w:num>
  <w:num w:numId="36">
    <w:abstractNumId w:val="15"/>
  </w:num>
  <w:num w:numId="37">
    <w:abstractNumId w:val="11"/>
  </w:num>
  <w:num w:numId="38">
    <w:abstractNumId w:val="1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QUAmYLAfy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9106F"/>
    <w:rsid w:val="001B433D"/>
    <w:rsid w:val="001B7459"/>
    <w:rsid w:val="001C0840"/>
    <w:rsid w:val="001C6BA6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233A9"/>
    <w:rsid w:val="00230025"/>
    <w:rsid w:val="00232247"/>
    <w:rsid w:val="00253CB9"/>
    <w:rsid w:val="00265091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20335"/>
    <w:rsid w:val="0033108D"/>
    <w:rsid w:val="00334636"/>
    <w:rsid w:val="003372AF"/>
    <w:rsid w:val="0034128A"/>
    <w:rsid w:val="00341C93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44767"/>
    <w:rsid w:val="005572B5"/>
    <w:rsid w:val="00561F56"/>
    <w:rsid w:val="005730B6"/>
    <w:rsid w:val="00573AD2"/>
    <w:rsid w:val="00577BE8"/>
    <w:rsid w:val="00577E88"/>
    <w:rsid w:val="00580550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662F"/>
    <w:rsid w:val="006E56B8"/>
    <w:rsid w:val="006F5705"/>
    <w:rsid w:val="00702AB1"/>
    <w:rsid w:val="0070740D"/>
    <w:rsid w:val="00707527"/>
    <w:rsid w:val="007156AB"/>
    <w:rsid w:val="00747D7E"/>
    <w:rsid w:val="0075288F"/>
    <w:rsid w:val="0075351E"/>
    <w:rsid w:val="00753FAC"/>
    <w:rsid w:val="00772D79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B79D2"/>
    <w:rsid w:val="007D20F9"/>
    <w:rsid w:val="007D5BAF"/>
    <w:rsid w:val="007E39BF"/>
    <w:rsid w:val="0080252A"/>
    <w:rsid w:val="008054B9"/>
    <w:rsid w:val="00813586"/>
    <w:rsid w:val="00833CF9"/>
    <w:rsid w:val="00840EE9"/>
    <w:rsid w:val="0084473C"/>
    <w:rsid w:val="008460E0"/>
    <w:rsid w:val="00873676"/>
    <w:rsid w:val="00876D74"/>
    <w:rsid w:val="008819D9"/>
    <w:rsid w:val="008843CD"/>
    <w:rsid w:val="008930D4"/>
    <w:rsid w:val="008A3E01"/>
    <w:rsid w:val="008B1360"/>
    <w:rsid w:val="008B5D42"/>
    <w:rsid w:val="008B6DDD"/>
    <w:rsid w:val="008C53E8"/>
    <w:rsid w:val="008D4238"/>
    <w:rsid w:val="008E5ED1"/>
    <w:rsid w:val="008F02E3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B632F"/>
    <w:rsid w:val="009B7D89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16D9"/>
    <w:rsid w:val="00A7183E"/>
    <w:rsid w:val="00A77B96"/>
    <w:rsid w:val="00A834D6"/>
    <w:rsid w:val="00A8522A"/>
    <w:rsid w:val="00A865F7"/>
    <w:rsid w:val="00A92C73"/>
    <w:rsid w:val="00A93B35"/>
    <w:rsid w:val="00AA2E7C"/>
    <w:rsid w:val="00AA6996"/>
    <w:rsid w:val="00AB083B"/>
    <w:rsid w:val="00AB76B4"/>
    <w:rsid w:val="00AD1461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066A"/>
    <w:rsid w:val="00BB2740"/>
    <w:rsid w:val="00BD187B"/>
    <w:rsid w:val="00BD2703"/>
    <w:rsid w:val="00BE0E37"/>
    <w:rsid w:val="00BE209D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8080F"/>
    <w:rsid w:val="00C82331"/>
    <w:rsid w:val="00C8255E"/>
    <w:rsid w:val="00C83E19"/>
    <w:rsid w:val="00C954C1"/>
    <w:rsid w:val="00CB488B"/>
    <w:rsid w:val="00CC4886"/>
    <w:rsid w:val="00CD0A96"/>
    <w:rsid w:val="00CD1496"/>
    <w:rsid w:val="00CD2DCD"/>
    <w:rsid w:val="00CD4C31"/>
    <w:rsid w:val="00CE35EA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65B3D"/>
    <w:rsid w:val="00D77F45"/>
    <w:rsid w:val="00D828C3"/>
    <w:rsid w:val="00D843B3"/>
    <w:rsid w:val="00D87B07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06472"/>
    <w:rsid w:val="00E146B3"/>
    <w:rsid w:val="00E15DCA"/>
    <w:rsid w:val="00E16BC0"/>
    <w:rsid w:val="00E17809"/>
    <w:rsid w:val="00E25D7D"/>
    <w:rsid w:val="00E3051B"/>
    <w:rsid w:val="00E30E13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D2C5B"/>
    <w:rsid w:val="00EE181F"/>
    <w:rsid w:val="00EE3596"/>
    <w:rsid w:val="00EE3BF5"/>
    <w:rsid w:val="00EE3CFE"/>
    <w:rsid w:val="00F008D4"/>
    <w:rsid w:val="00F04328"/>
    <w:rsid w:val="00F04F50"/>
    <w:rsid w:val="00F05FA0"/>
    <w:rsid w:val="00F143DF"/>
    <w:rsid w:val="00F208EB"/>
    <w:rsid w:val="00F20B7D"/>
    <w:rsid w:val="00F40417"/>
    <w:rsid w:val="00F53686"/>
    <w:rsid w:val="00F53D40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E0647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api.spotify.com/v1/artists?ids=$%7bcontent%7d" TargetMode="External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eveloper.spotify.com/" TargetMode="External"/><Relationship Id="rId20" Type="http://schemas.openxmlformats.org/officeDocument/2006/relationships/hyperlink" Target="https://kworb.net/spotify/artists.html" TargetMode="External"/><Relationship Id="rId29" Type="http://schemas.openxmlformats.org/officeDocument/2006/relationships/image" Target="media/image1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spotifycharts.com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hyperlink" Target="https://kworb.net/spotify/artists.html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74</TotalTime>
  <Pages>13</Pages>
  <Words>1903</Words>
  <Characters>10848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Jacek Wiśniewski</cp:lastModifiedBy>
  <cp:revision>60</cp:revision>
  <cp:lastPrinted>2022-01-10T13:35:00Z</cp:lastPrinted>
  <dcterms:created xsi:type="dcterms:W3CDTF">2021-04-08T14:20:00Z</dcterms:created>
  <dcterms:modified xsi:type="dcterms:W3CDTF">2022-01-18T17:51:00Z</dcterms:modified>
</cp:coreProperties>
</file>